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bookmarkStart w:id="0" w:name="_GoBack"/>
      <w:bookmarkEnd w:id="0"/>
      <w:r w:rsidRPr="00480B4E">
        <w:t>More Exercises: Methods</w:t>
      </w:r>
    </w:p>
    <w:p w14:paraId="707445CF" w14:textId="58E58FBB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Hyperlink"/>
          </w:rPr>
          <w:t>"Programming</w:t>
        </w:r>
        <w:r w:rsidRPr="00480B4E">
          <w:rPr>
            <w:rStyle w:val="Hyperlink"/>
          </w:rPr>
          <w:t xml:space="preserve"> Fundamentals" course @ </w:t>
        </w:r>
        <w:r w:rsidRPr="00480B4E">
          <w:rPr>
            <w:rStyle w:val="Hyperlink"/>
            <w:noProof/>
          </w:rPr>
          <w:t>SoftUni</w:t>
        </w:r>
      </w:hyperlink>
      <w:r w:rsidRPr="00480B4E">
        <w:t>.</w:t>
      </w:r>
    </w:p>
    <w:p w14:paraId="37A71487" w14:textId="1E3A35A8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6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864"/>
      </w:tblGrid>
      <w:tr w:rsidR="00480B4E" w:rsidRPr="00480B4E" w14:paraId="1D810E71" w14:textId="77777777" w:rsidTr="00F6061D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6061D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86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6061D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86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1)(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1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1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Heading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it, since he hates manipulating arrays. They </w:t>
      </w:r>
      <w:r w:rsidR="007963BB">
        <w:t>will</w:t>
      </w:r>
      <w:r w:rsidRPr="0091706C">
        <w:t xml:space="preserve"> pay him a lot of money, </w:t>
      </w:r>
      <w:r w:rsidRPr="0091706C">
        <w:lastRenderedPageBreak/>
        <w:t xml:space="preserve">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[2 … 50]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[0 … 1000]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>will be an integer in the range [-2</w:t>
      </w:r>
      <w:r w:rsidRPr="0091706C">
        <w:rPr>
          <w:vertAlign w:val="superscript"/>
        </w:rPr>
        <w:t xml:space="preserve">31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>will be an integer in the range [1</w:t>
      </w:r>
      <w:r w:rsidRPr="0091706C">
        <w:rPr>
          <w:vertAlign w:val="superscript"/>
        </w:rPr>
        <w:t xml:space="preserve">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>Allowed working time for your program: 0.1 seconds. Allowed memory: 16</w:t>
      </w:r>
      <w:r w:rsidRPr="0091706C">
        <w:t xml:space="preserve"> </w:t>
      </w:r>
      <w:r w:rsidRPr="0091706C">
        <w:rPr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2D0469" w14:textId="77777777" w:rsidR="009967F7" w:rsidRDefault="009967F7" w:rsidP="008068A2">
      <w:pPr>
        <w:spacing w:after="0" w:line="240" w:lineRule="auto"/>
      </w:pPr>
      <w:r>
        <w:separator/>
      </w:r>
    </w:p>
  </w:endnote>
  <w:endnote w:type="continuationSeparator" w:id="0">
    <w:p w14:paraId="5ABF71B4" w14:textId="77777777" w:rsidR="009967F7" w:rsidRDefault="009967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431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431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431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431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9AFFCC" w14:textId="77777777" w:rsidR="009967F7" w:rsidRDefault="009967F7" w:rsidP="008068A2">
      <w:pPr>
        <w:spacing w:after="0" w:line="240" w:lineRule="auto"/>
      </w:pPr>
      <w:r>
        <w:separator/>
      </w:r>
    </w:p>
  </w:footnote>
  <w:footnote w:type="continuationSeparator" w:id="0">
    <w:p w14:paraId="67417849" w14:textId="77777777" w:rsidR="009967F7" w:rsidRDefault="009967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5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2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3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2"/>
  </w:num>
  <w:num w:numId="40">
    <w:abstractNumId w:val="26"/>
  </w:num>
  <w:num w:numId="41">
    <w:abstractNumId w:val="44"/>
  </w:num>
  <w:num w:numId="42">
    <w:abstractNumId w:val="4"/>
  </w:num>
  <w:num w:numId="43">
    <w:abstractNumId w:val="0"/>
  </w:num>
  <w:num w:numId="44">
    <w:abstractNumId w:val="1"/>
  </w:num>
  <w:num w:numId="45">
    <w:abstractNumId w:val="19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rgUAHqZo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4318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67F7"/>
    <w:rsid w:val="009B4FB4"/>
    <w:rsid w:val="009C0C39"/>
    <w:rsid w:val="009D1805"/>
    <w:rsid w:val="009E1A09"/>
    <w:rsid w:val="009F4D0A"/>
    <w:rsid w:val="009F71A6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EC132E-7E59-4447-BFB0-D1A377003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0</Words>
  <Characters>467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5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12T12:50:00Z</dcterms:created>
  <dcterms:modified xsi:type="dcterms:W3CDTF">2022-10-12T12:50:00Z</dcterms:modified>
  <cp:category>programming;education;software engineering;software development</cp:category>
</cp:coreProperties>
</file>